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5B1DEA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5B1DEA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5B1DEA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Muhammad Dzaka Murran Rusid</w:t>
            </w:r>
          </w:p>
        </w:tc>
      </w:tr>
      <w:tr w:rsidR="00CB2D6B" w:rsidRPr="005B1DEA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5B1DEA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5B1DEA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5B1DEA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5B1DEA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5B1DEA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5B1DEA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5B1DEA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5B1DEA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5B1DEA" w:rsidRDefault="00DE523E" w:rsidP="00DE523E">
      <w:pPr>
        <w:rPr>
          <w:rFonts w:ascii="Times New Roman" w:hAnsi="Times New Roman" w:cs="Times New Roman"/>
          <w:sz w:val="24"/>
          <w:szCs w:val="24"/>
        </w:rPr>
      </w:pPr>
      <w:r w:rsidRPr="005B1DEA">
        <w:rPr>
          <w:rFonts w:ascii="Times New Roman" w:hAnsi="Times New Roman" w:cs="Times New Roman"/>
          <w:sz w:val="24"/>
          <w:szCs w:val="24"/>
        </w:rPr>
        <w:t>Tulislah Jawaban Pada Kolom Yang tersedia di bawah ini;</w:t>
      </w:r>
    </w:p>
    <w:p w14:paraId="69894A57" w14:textId="0D7103D5" w:rsidR="00DE523E" w:rsidRPr="005B1DEA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B1DEA">
        <w:rPr>
          <w:rFonts w:ascii="Times New Roman" w:hAnsi="Times New Roman" w:cs="Times New Roman"/>
          <w:b/>
          <w:bCs/>
          <w:sz w:val="24"/>
          <w:szCs w:val="24"/>
        </w:rPr>
        <w:t xml:space="preserve">DOKUMENTASI JOBSHEET </w:t>
      </w:r>
      <w:r w:rsidR="00865F4E" w:rsidRPr="005B1DEA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5B1DEA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50B6DDD7" w:rsidR="00CB2D6B" w:rsidRPr="005B1DEA" w:rsidRDefault="007F618A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TS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5B1DEA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5B1DEA" w14:paraId="314AC0A0" w14:textId="77777777" w:rsidTr="00377C0F">
        <w:trPr>
          <w:trHeight w:val="562"/>
          <w:jc w:val="center"/>
        </w:trPr>
        <w:tc>
          <w:tcPr>
            <w:tcW w:w="1337" w:type="dxa"/>
          </w:tcPr>
          <w:p w14:paraId="33690AF4" w14:textId="4F8D604E" w:rsidR="00CB2D6B" w:rsidRPr="005B1DEA" w:rsidRDefault="007F618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5FD60A01" w14:textId="4D6F4BE1" w:rsidR="00DB16CC" w:rsidRPr="005B1DEA" w:rsidRDefault="007F618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UTS Praktikum dikerjakan secara individu</w:t>
            </w:r>
          </w:p>
        </w:tc>
      </w:tr>
      <w:tr w:rsidR="007F618A" w:rsidRPr="005B1DEA" w14:paraId="5C7CFBE1" w14:textId="77777777" w:rsidTr="00377C0F">
        <w:trPr>
          <w:trHeight w:val="562"/>
          <w:jc w:val="center"/>
        </w:trPr>
        <w:tc>
          <w:tcPr>
            <w:tcW w:w="1337" w:type="dxa"/>
          </w:tcPr>
          <w:p w14:paraId="52A63B6A" w14:textId="41D7DD5A" w:rsidR="007F618A" w:rsidRPr="005B1DEA" w:rsidRDefault="007F618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706" w:type="dxa"/>
          </w:tcPr>
          <w:p w14:paraId="05E869EF" w14:textId="5DBBD8F7" w:rsidR="007F618A" w:rsidRPr="005B1DEA" w:rsidRDefault="007F618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Pertama, disini saya menggunakan dan mengembangkan project yang telah saya buat sebelumnya di praktikum </w:t>
            </w:r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>6(auth)</w:t>
            </w: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karena telah ada template adminLTE</w:t>
            </w:r>
            <w:r w:rsidR="00962CC8"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 dan fitur login serta register.</w:t>
            </w:r>
          </w:p>
          <w:p w14:paraId="541CF9BE" w14:textId="19C07040" w:rsidR="007F618A" w:rsidRPr="005B1DEA" w:rsidRDefault="002924C7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69F139B" wp14:editId="067A918B">
                  <wp:extent cx="2627532" cy="1924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221" cy="1928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92E9CA" w14:textId="77777777" w:rsidR="007F618A" w:rsidRPr="005B1DEA" w:rsidRDefault="002924C7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Kemudian saya publish di Github, dengan link berikut: </w:t>
            </w:r>
          </w:p>
          <w:p w14:paraId="2F9A3B9C" w14:textId="77777777" w:rsidR="002924C7" w:rsidRPr="005B1DEA" w:rsidRDefault="000000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hyperlink r:id="rId8" w:history="1">
              <w:r w:rsidR="002924C7" w:rsidRPr="005B1DEA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https://github.com/dzkmrn/PWL_UTS_16.git</w:t>
              </w:r>
            </w:hyperlink>
          </w:p>
          <w:p w14:paraId="16B2E4A0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F96D9C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E47260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3DD188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31EA93" w14:textId="77777777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4231CA" w14:textId="3B9C0328" w:rsidR="008A7E6E" w:rsidRPr="005B1DEA" w:rsidRDefault="008A7E6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2CC8" w:rsidRPr="005B1DEA" w14:paraId="27F992DA" w14:textId="77777777" w:rsidTr="00377C0F">
        <w:trPr>
          <w:trHeight w:val="562"/>
          <w:jc w:val="center"/>
        </w:trPr>
        <w:tc>
          <w:tcPr>
            <w:tcW w:w="1337" w:type="dxa"/>
          </w:tcPr>
          <w:p w14:paraId="3F3C9923" w14:textId="2C836AEC" w:rsidR="00962CC8" w:rsidRPr="005B1DEA" w:rsidRDefault="00962CC8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1DE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7A9FFADA" w14:textId="2EEF1DB3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a. Terdapat fitur register</w:t>
            </w:r>
          </w:p>
          <w:p w14:paraId="5C1A53ED" w14:textId="38C272F4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16DE96A" wp14:editId="20EF5DBC">
                  <wp:extent cx="4208865" cy="2255520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8865" cy="2255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DB2014" w14:textId="475EC535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F1E54" w14:textId="77777777" w:rsidR="00FC5B18" w:rsidRPr="005B1DEA" w:rsidRDefault="00FC5B1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C2FD90" w14:textId="36FB5A1A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b. Terdapat fitur login (mengarah ke halaman informasi profil user)\</w:t>
            </w:r>
          </w:p>
          <w:p w14:paraId="0377A638" w14:textId="173ED1B0" w:rsidR="00567989" w:rsidRPr="009412AC" w:rsidRDefault="00567989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E94DAE1" wp14:editId="3672C4C7">
                  <wp:extent cx="3515832" cy="188976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19315" cy="1891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FEFB8B" w14:textId="2ADD688F" w:rsidR="009412AC" w:rsidRPr="009412AC" w:rsidRDefault="009412AC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12A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GOUT</w:t>
            </w:r>
          </w:p>
          <w:p w14:paraId="3BC90C58" w14:textId="742807D8" w:rsidR="00F33222" w:rsidRPr="005B1DEA" w:rsidRDefault="009412AC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9412AC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3EC1E9D2" wp14:editId="55401A53">
                  <wp:extent cx="3454400" cy="1227124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7689" cy="1228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B82A0" w14:textId="102ADDFE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931D88" w14:textId="41E0D674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9586F2B" w14:textId="77777777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76C97C9" w14:textId="793D3A0F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c. Terdapat halaman data pegawai (lengkap dengan CRUD)</w:t>
            </w:r>
          </w:p>
          <w:p w14:paraId="3CE9528D" w14:textId="33E03F64" w:rsidR="006920E1" w:rsidRPr="005B1DEA" w:rsidRDefault="006920E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582065D4" wp14:editId="2846816F">
                  <wp:extent cx="4775200" cy="255442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0218" cy="2557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86467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REATE</w:t>
            </w:r>
          </w:p>
          <w:p w14:paraId="264A03AC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7711AB0E" wp14:editId="7BDC39A2">
                  <wp:extent cx="1974524" cy="2653146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8311" cy="2658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7B990E" w14:textId="622EF938" w:rsid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F1BBC79" w14:textId="261A53B6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B0A3A38" w14:textId="32684CAA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651D2D3" w14:textId="6C11C3EA" w:rsidR="00F95BF9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0095CAFE" w14:textId="77777777" w:rsidR="00F95BF9" w:rsidRPr="005B1DEA" w:rsidRDefault="00F95BF9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0AB7113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READ</w:t>
            </w:r>
          </w:p>
          <w:p w14:paraId="6C1DA83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4A9BFE4D" wp14:editId="5D77B2F4">
                  <wp:extent cx="2316317" cy="212698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3366" cy="2133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CB21C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168FB1F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1376C94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PDATE</w:t>
            </w:r>
          </w:p>
          <w:p w14:paraId="4F155E2C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54191275" wp14:editId="60E5E7D8">
                  <wp:extent cx="5943600" cy="6877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8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CA979A" w14:textId="322E08AB" w:rsid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6EFC4566" wp14:editId="5EFF4487">
                  <wp:extent cx="2668239" cy="2593148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428" cy="259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F5AEB" w14:textId="071FB833" w:rsidR="00526E11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6EA334C" w14:textId="41BEE258" w:rsidR="00526E11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2FE2DD9" w14:textId="77777777" w:rsidR="00526E11" w:rsidRPr="005B1DEA" w:rsidRDefault="00526E11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5426ABB6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DELETE</w:t>
            </w:r>
          </w:p>
          <w:p w14:paraId="6A964ADF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01F4CD3B" wp14:editId="27721046">
                  <wp:extent cx="5943600" cy="233235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32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C3311E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5401927" w14:textId="77777777" w:rsidR="005B1DEA" w:rsidRPr="005B1DEA" w:rsidRDefault="005B1DEA" w:rsidP="005B1DE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CEC9E6B" w14:textId="77777777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CE0478" w14:textId="39D006B4" w:rsidR="00567989" w:rsidRPr="005B1DEA" w:rsidRDefault="00567989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9DF78F" w14:textId="532F36CA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55B760" w14:textId="5468CF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3EBF028" w14:textId="1D6905E6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1141A73" w14:textId="5B479C12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3B46C3" w14:textId="2E169A15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421D90B" w14:textId="1190446E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DE3BC" w14:textId="523690D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5F7761" w14:textId="73736D99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406A9D" w14:textId="7846CF64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F8F1EAC" w14:textId="777777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FDFB79" w14:textId="30630F08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344636C" w14:textId="51A704F1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75822C" w14:textId="5DE71DFA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675FAC8" w14:textId="77777777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887127" w14:textId="7D69B231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E5F783" w14:textId="4355443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26D3D6" w14:textId="7777777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CF38B" w14:textId="17EF255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d. Gunakan migrasi untuk membuat table</w:t>
            </w:r>
          </w:p>
          <w:p w14:paraId="4C780B8A" w14:textId="072ECF4F" w:rsidR="00962CC8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EB02AE9" wp14:editId="3680D316">
                  <wp:extent cx="3429000" cy="3435607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3733" cy="3440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D3B4C9" w14:textId="6F31A9A7" w:rsidR="00AB1500" w:rsidRPr="005B1DEA" w:rsidRDefault="00AB150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584EA8C1" wp14:editId="5CACDE0F">
                  <wp:extent cx="5943600" cy="643890"/>
                  <wp:effectExtent l="0" t="0" r="0" b="381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43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E9D934E" wp14:editId="4E28CF3B">
                  <wp:extent cx="3315163" cy="514422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5163" cy="514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4668DF" w14:textId="2B3220EF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263635" w14:textId="7DFA70BB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C3C234" w14:textId="6FFDF990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BFDBF" w14:textId="4D229314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271487F" w14:textId="0EF70F00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70724D4" w14:textId="281CAAD7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D2BB11" w14:textId="255F6786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134C55" w14:textId="77642BBF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EF3A8B" w14:textId="6CA5BF95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B3B635" w14:textId="77777777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148CC4" w14:textId="0EA2F79C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e. Gunakan seeder untuk memasukkan data (20 data dengan 4 jabatan)</w:t>
            </w:r>
          </w:p>
          <w:p w14:paraId="1D01C1BD" w14:textId="6261EB7D" w:rsidR="00AB150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AD0C484" wp14:editId="32A1406F">
                  <wp:extent cx="3226826" cy="2830368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9177" cy="2832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940B40" w14:textId="56F91F26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0D4B87F9" wp14:editId="25AC1D9F">
                  <wp:extent cx="5943600" cy="558165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58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2CCC19" w14:textId="3C2390E4" w:rsidR="008E0370" w:rsidRPr="005B1DEA" w:rsidRDefault="008E037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B7A599D" wp14:editId="15AEEE08">
                  <wp:extent cx="3972038" cy="3141134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7990" cy="3145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BF25A" w14:textId="21A4688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0E33A16" w14:textId="1C0DE33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f. Halaman data pegawai menggunakan paginate(5)</w:t>
            </w:r>
          </w:p>
          <w:p w14:paraId="5BD1F24B" w14:textId="2BBDAF03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PAGE 1</w:t>
            </w:r>
          </w:p>
          <w:p w14:paraId="35F2F500" w14:textId="26EFE061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1343715D" wp14:editId="1D60B249">
                  <wp:extent cx="5943600" cy="2696210"/>
                  <wp:effectExtent l="0" t="0" r="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96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7FBE5B" w14:textId="6B08B14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PAGE 2</w:t>
            </w:r>
          </w:p>
          <w:p w14:paraId="4785E8AE" w14:textId="6CAD40B9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drawing>
                <wp:inline distT="0" distB="0" distL="0" distR="0" wp14:anchorId="4D98F297" wp14:editId="7F9F6E95">
                  <wp:extent cx="5943600" cy="325374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5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8FF95C" w14:textId="2262414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6EA05A" w14:textId="77777777" w:rsidR="00282B90" w:rsidRPr="005B1DEA" w:rsidRDefault="00282B90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C734A9" w14:textId="0431E1F9" w:rsidR="00962CC8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. Gunakan CMW untuk CRUD</w:t>
            </w:r>
          </w:p>
          <w:p w14:paraId="08B6CB94" w14:textId="5B859368" w:rsidR="005B1DEA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lah menggunakan Controller, Model, dan View dalam proses CRUD website</w:t>
            </w:r>
          </w:p>
          <w:p w14:paraId="270C5693" w14:textId="753EFE88" w:rsidR="005A1A42" w:rsidRPr="005B1DEA" w:rsidRDefault="005B1DEA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drawing>
                <wp:inline distT="0" distB="0" distL="0" distR="0" wp14:anchorId="0CB7A0A5" wp14:editId="6A957EE4">
                  <wp:extent cx="1493209" cy="6129867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4991" cy="6137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D7CE31" w14:textId="147DF214" w:rsidR="005A1A42" w:rsidRDefault="005A1A42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EBCA12A" w14:textId="77777777" w:rsidR="004403D1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34FF1483" w14:textId="0E825E9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h. Bonus: Bisa melakukan searching</w:t>
            </w:r>
          </w:p>
          <w:p w14:paraId="6D7E9DF0" w14:textId="77777777" w:rsidR="00D15D24" w:rsidRPr="005B1DEA" w:rsidRDefault="00D15D24" w:rsidP="00D15D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Berdasarkan NIP</w:t>
            </w:r>
          </w:p>
          <w:p w14:paraId="3A731F25" w14:textId="2999CD80" w:rsidR="00D15D24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03D1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0C6D7222" wp14:editId="5D980614">
                  <wp:extent cx="4308475" cy="1516712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2781" cy="1521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09EB7" w14:textId="76B2F6EB" w:rsidR="00753F1E" w:rsidRPr="005B1DEA" w:rsidRDefault="00753F1E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Berdasarkan Nama</w:t>
            </w:r>
          </w:p>
          <w:p w14:paraId="39538906" w14:textId="2C2E0EE6" w:rsidR="00D15D24" w:rsidRPr="005B1DEA" w:rsidRDefault="00753F1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23AE1105" wp14:editId="39866986">
                  <wp:extent cx="4308764" cy="153937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3936" cy="1544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2461F6" w14:textId="4E1C686D" w:rsidR="00D15D24" w:rsidRPr="005B1DEA" w:rsidRDefault="00D15D24" w:rsidP="00D15D2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 xml:space="preserve">Berdasarkan </w:t>
            </w:r>
            <w:r w:rsidRPr="005B1DEA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t>Jabatan</w:t>
            </w:r>
          </w:p>
          <w:p w14:paraId="61028E92" w14:textId="7882A248" w:rsidR="00D15D24" w:rsidRPr="005B1DEA" w:rsidRDefault="004403D1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03D1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4698A675" wp14:editId="27201EB9">
                  <wp:extent cx="4376214" cy="156019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3559" cy="1569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3ED034" w14:textId="464AA2C8" w:rsidR="00D15D24" w:rsidRDefault="00D15D24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53A215" w14:textId="7B7DC7C8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6640CA" w14:textId="24D0460C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51C0AD5" w14:textId="7FD86A5D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C755B96" w14:textId="2D474F40" w:rsidR="00CA587F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B82836" w14:textId="77777777" w:rsidR="00CA587F" w:rsidRPr="005B1DEA" w:rsidRDefault="00CA587F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3F7DA9" w14:textId="3E94F5E4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i. Bonus: gunakan template adminLTE </w:t>
            </w:r>
          </w:p>
          <w:p w14:paraId="73AA0597" w14:textId="2DEE6089" w:rsidR="009162AE" w:rsidRPr="00CA587F" w:rsidRDefault="00802FBD" w:rsidP="00132BE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A587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elah mengunakan navbar dari adminLTE. </w:t>
            </w:r>
          </w:p>
          <w:p w14:paraId="06F9B264" w14:textId="62A6A7FA" w:rsidR="00962CC8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drawing>
                <wp:inline distT="0" distB="0" distL="0" distR="0" wp14:anchorId="45F39E89" wp14:editId="2E15D579">
                  <wp:extent cx="5943600" cy="250444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04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C68FF5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82485D8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F4B0D9" w14:textId="77777777" w:rsidR="009162AE" w:rsidRPr="005B1DEA" w:rsidRDefault="009162AE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A1CA1B" w14:textId="286C5723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j. </w:t>
            </w:r>
          </w:p>
          <w:p w14:paraId="33433B94" w14:textId="4CEA3992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-Laporan (sudah dibuat</w:t>
            </w:r>
            <w:r w:rsidR="007020DC">
              <w:rPr>
                <w:rFonts w:ascii="Times New Roman" w:hAnsi="Times New Roman" w:cs="Times New Roman"/>
                <w:sz w:val="20"/>
                <w:szCs w:val="20"/>
              </w:rPr>
              <w:t xml:space="preserve">, ini buktinya hehe </w:t>
            </w:r>
            <w:r w:rsidR="007020DC" w:rsidRPr="007020DC">
              <w:rPr>
                <w:rFonts w:ascii="Segoe UI Emoji" w:eastAsia="Segoe UI Emoji" w:hAnsi="Segoe UI Emoji" w:cs="Segoe UI Emoji"/>
                <w:sz w:val="20"/>
                <w:szCs w:val="20"/>
              </w:rPr>
              <w:t>😊</w:t>
            </w: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BD6D6CC" w14:textId="524F94B6" w:rsidR="00962CC8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-upload lms tpt waktu</w:t>
            </w:r>
          </w:p>
          <w:p w14:paraId="5208ED06" w14:textId="77777777" w:rsidR="007020DC" w:rsidRPr="005B1DEA" w:rsidRDefault="007020DC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AA4594" w14:textId="50C0C25F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 xml:space="preserve">-Nama db diberi absen: </w:t>
            </w:r>
          </w:p>
          <w:p w14:paraId="0DED9F7D" w14:textId="3C4A96D6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sz w:val="20"/>
                <w:szCs w:val="20"/>
              </w:rPr>
              <w:t>Database diberi nama db_penggajian16 (saya absen 16).</w:t>
            </w:r>
          </w:p>
          <w:p w14:paraId="148955CE" w14:textId="36C1554D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31F22B7D" wp14:editId="327B1CF3">
                  <wp:extent cx="2133898" cy="1228896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898" cy="1228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CB9AAD" w14:textId="27358E1C" w:rsidR="00962CC8" w:rsidRPr="005B1DEA" w:rsidRDefault="00962CC8" w:rsidP="00132BE3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5B1DEA">
              <w:rPr>
                <w:rFonts w:ascii="Times New Roman" w:hAnsi="Times New Roman" w:cs="Times New Roman"/>
                <w:noProof/>
                <w:sz w:val="20"/>
                <w:szCs w:val="20"/>
              </w:rPr>
              <w:lastRenderedPageBreak/>
              <w:drawing>
                <wp:inline distT="0" distB="0" distL="0" distR="0" wp14:anchorId="05B0A2EA" wp14:editId="6466A47A">
                  <wp:extent cx="2457793" cy="1038370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7793" cy="1038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865F72" w14:textId="77777777" w:rsidR="009E2A93" w:rsidRPr="005B1DEA" w:rsidRDefault="009E2A93" w:rsidP="009E2A93">
      <w:pPr>
        <w:rPr>
          <w:rFonts w:ascii="Times New Roman" w:hAnsi="Times New Roman" w:cs="Times New Roman"/>
          <w:sz w:val="24"/>
          <w:szCs w:val="24"/>
        </w:rPr>
      </w:pPr>
    </w:p>
    <w:sectPr w:rsidR="009E2A93" w:rsidRPr="005B1DEA" w:rsidSect="001812AB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FBA46F" w14:textId="77777777" w:rsidR="00AD4039" w:rsidRDefault="00AD4039" w:rsidP="00CB2D6B">
      <w:pPr>
        <w:spacing w:after="0" w:line="240" w:lineRule="auto"/>
      </w:pPr>
      <w:r>
        <w:separator/>
      </w:r>
    </w:p>
  </w:endnote>
  <w:endnote w:type="continuationSeparator" w:id="0">
    <w:p w14:paraId="1432B6F7" w14:textId="77777777" w:rsidR="00AD4039" w:rsidRDefault="00AD4039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FCC9" w14:textId="77777777" w:rsidR="00AD4039" w:rsidRDefault="00AD4039" w:rsidP="00CB2D6B">
      <w:pPr>
        <w:spacing w:after="0" w:line="240" w:lineRule="auto"/>
      </w:pPr>
      <w:r>
        <w:separator/>
      </w:r>
    </w:p>
  </w:footnote>
  <w:footnote w:type="continuationSeparator" w:id="0">
    <w:p w14:paraId="539C0612" w14:textId="77777777" w:rsidR="00AD4039" w:rsidRDefault="00AD4039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393"/>
    </w:tblGrid>
    <w:tr w:rsidR="00CB2D6B" w14:paraId="2FFB58EA" w14:textId="77777777" w:rsidTr="008A49CC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25E83CB9" w14:textId="48F17C2A" w:rsidR="00566246" w:rsidRPr="00D845D2" w:rsidRDefault="007F618A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UTS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r w:rsidRPr="00566246">
            <w:rPr>
              <w:b/>
              <w:sz w:val="24"/>
            </w:rPr>
            <w:t>Pengampu: Tim Ajar Desain dan Pemrograman Web</w:t>
          </w:r>
          <w:r w:rsidR="00DE0ED5">
            <w:rPr>
              <w:b/>
              <w:sz w:val="24"/>
            </w:rPr>
            <w:t xml:space="preserve"> Lanjutan </w:t>
          </w:r>
        </w:p>
        <w:p w14:paraId="56FFD781" w14:textId="080A2013" w:rsidR="00CB2D6B" w:rsidRPr="00FB65BC" w:rsidRDefault="00D567B8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April</w:t>
          </w:r>
          <w:r w:rsidR="00DE0ED5"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06B4"/>
    <w:rsid w:val="00006CC4"/>
    <w:rsid w:val="00011A3F"/>
    <w:rsid w:val="00011D63"/>
    <w:rsid w:val="000129A2"/>
    <w:rsid w:val="000215A8"/>
    <w:rsid w:val="00044B8B"/>
    <w:rsid w:val="00051997"/>
    <w:rsid w:val="0005783F"/>
    <w:rsid w:val="00060134"/>
    <w:rsid w:val="0007136F"/>
    <w:rsid w:val="000818D5"/>
    <w:rsid w:val="00083DE7"/>
    <w:rsid w:val="0008419F"/>
    <w:rsid w:val="00087751"/>
    <w:rsid w:val="00092C65"/>
    <w:rsid w:val="00093AB5"/>
    <w:rsid w:val="00093FA5"/>
    <w:rsid w:val="000A5DCE"/>
    <w:rsid w:val="000C3C85"/>
    <w:rsid w:val="000C3DDF"/>
    <w:rsid w:val="000D4646"/>
    <w:rsid w:val="000D789A"/>
    <w:rsid w:val="000F158D"/>
    <w:rsid w:val="000F5011"/>
    <w:rsid w:val="00105820"/>
    <w:rsid w:val="0011152D"/>
    <w:rsid w:val="00123FCF"/>
    <w:rsid w:val="001246E5"/>
    <w:rsid w:val="00126DE0"/>
    <w:rsid w:val="00132BE3"/>
    <w:rsid w:val="001351D0"/>
    <w:rsid w:val="00143DA2"/>
    <w:rsid w:val="00144A2C"/>
    <w:rsid w:val="00147F61"/>
    <w:rsid w:val="00150F10"/>
    <w:rsid w:val="00151310"/>
    <w:rsid w:val="00155B7C"/>
    <w:rsid w:val="00164735"/>
    <w:rsid w:val="001650AB"/>
    <w:rsid w:val="001812AB"/>
    <w:rsid w:val="0018355B"/>
    <w:rsid w:val="00184A45"/>
    <w:rsid w:val="001B10F0"/>
    <w:rsid w:val="001D0941"/>
    <w:rsid w:val="001D5519"/>
    <w:rsid w:val="001E0E3D"/>
    <w:rsid w:val="001F3B5A"/>
    <w:rsid w:val="001F6851"/>
    <w:rsid w:val="00205267"/>
    <w:rsid w:val="00224C1A"/>
    <w:rsid w:val="002301A1"/>
    <w:rsid w:val="00263D57"/>
    <w:rsid w:val="00281F90"/>
    <w:rsid w:val="00282B90"/>
    <w:rsid w:val="00286538"/>
    <w:rsid w:val="002924C7"/>
    <w:rsid w:val="0029320D"/>
    <w:rsid w:val="002A012A"/>
    <w:rsid w:val="002A759F"/>
    <w:rsid w:val="002B1BAF"/>
    <w:rsid w:val="002C659E"/>
    <w:rsid w:val="002D2C49"/>
    <w:rsid w:val="002E04CB"/>
    <w:rsid w:val="002E0662"/>
    <w:rsid w:val="002E491E"/>
    <w:rsid w:val="0030129E"/>
    <w:rsid w:val="003039C8"/>
    <w:rsid w:val="00306FCE"/>
    <w:rsid w:val="00323656"/>
    <w:rsid w:val="00324B79"/>
    <w:rsid w:val="00325A06"/>
    <w:rsid w:val="0032626F"/>
    <w:rsid w:val="00327804"/>
    <w:rsid w:val="0034096A"/>
    <w:rsid w:val="00341A9F"/>
    <w:rsid w:val="00342711"/>
    <w:rsid w:val="0035477F"/>
    <w:rsid w:val="003666ED"/>
    <w:rsid w:val="00377C0F"/>
    <w:rsid w:val="003A4FDD"/>
    <w:rsid w:val="003A50C0"/>
    <w:rsid w:val="003A54D8"/>
    <w:rsid w:val="003D4E61"/>
    <w:rsid w:val="003D7871"/>
    <w:rsid w:val="003E2458"/>
    <w:rsid w:val="003E6504"/>
    <w:rsid w:val="003E6F9B"/>
    <w:rsid w:val="003F1646"/>
    <w:rsid w:val="00401CE0"/>
    <w:rsid w:val="00401CE1"/>
    <w:rsid w:val="00430D9E"/>
    <w:rsid w:val="00435580"/>
    <w:rsid w:val="004403D1"/>
    <w:rsid w:val="00456774"/>
    <w:rsid w:val="0046201E"/>
    <w:rsid w:val="00467449"/>
    <w:rsid w:val="004714A4"/>
    <w:rsid w:val="00485234"/>
    <w:rsid w:val="0048778E"/>
    <w:rsid w:val="00492074"/>
    <w:rsid w:val="004977D7"/>
    <w:rsid w:val="004A430B"/>
    <w:rsid w:val="004A4F03"/>
    <w:rsid w:val="004A65AC"/>
    <w:rsid w:val="004B164F"/>
    <w:rsid w:val="004B3992"/>
    <w:rsid w:val="004C1EED"/>
    <w:rsid w:val="004D7269"/>
    <w:rsid w:val="004E188B"/>
    <w:rsid w:val="004E65BA"/>
    <w:rsid w:val="004F3496"/>
    <w:rsid w:val="005133CD"/>
    <w:rsid w:val="0051677F"/>
    <w:rsid w:val="00517D0B"/>
    <w:rsid w:val="00526E11"/>
    <w:rsid w:val="00542ED1"/>
    <w:rsid w:val="0055084F"/>
    <w:rsid w:val="00551A0A"/>
    <w:rsid w:val="00554567"/>
    <w:rsid w:val="005645F0"/>
    <w:rsid w:val="005652A1"/>
    <w:rsid w:val="00566246"/>
    <w:rsid w:val="00567989"/>
    <w:rsid w:val="00572CC8"/>
    <w:rsid w:val="0057727F"/>
    <w:rsid w:val="005814F1"/>
    <w:rsid w:val="005846D3"/>
    <w:rsid w:val="005868A3"/>
    <w:rsid w:val="00586BDA"/>
    <w:rsid w:val="00595B88"/>
    <w:rsid w:val="005A1A42"/>
    <w:rsid w:val="005B0EAB"/>
    <w:rsid w:val="005B1DEA"/>
    <w:rsid w:val="005B3C45"/>
    <w:rsid w:val="005B431A"/>
    <w:rsid w:val="005C18A0"/>
    <w:rsid w:val="005E127A"/>
    <w:rsid w:val="005E38EA"/>
    <w:rsid w:val="005E6849"/>
    <w:rsid w:val="005F402C"/>
    <w:rsid w:val="0060052D"/>
    <w:rsid w:val="0060586A"/>
    <w:rsid w:val="00615C80"/>
    <w:rsid w:val="0062071D"/>
    <w:rsid w:val="00621A1E"/>
    <w:rsid w:val="006236D3"/>
    <w:rsid w:val="00623973"/>
    <w:rsid w:val="00623CD0"/>
    <w:rsid w:val="00625D01"/>
    <w:rsid w:val="00651AB7"/>
    <w:rsid w:val="006630E5"/>
    <w:rsid w:val="0066721C"/>
    <w:rsid w:val="006819D9"/>
    <w:rsid w:val="00681F27"/>
    <w:rsid w:val="00682C3D"/>
    <w:rsid w:val="006920E1"/>
    <w:rsid w:val="006966E8"/>
    <w:rsid w:val="00696D4C"/>
    <w:rsid w:val="006B30C9"/>
    <w:rsid w:val="006D52DA"/>
    <w:rsid w:val="006D5EDE"/>
    <w:rsid w:val="006D7A87"/>
    <w:rsid w:val="006E709A"/>
    <w:rsid w:val="006F17E5"/>
    <w:rsid w:val="006F19D0"/>
    <w:rsid w:val="006F4011"/>
    <w:rsid w:val="007020DC"/>
    <w:rsid w:val="00721FB4"/>
    <w:rsid w:val="00724B72"/>
    <w:rsid w:val="0073651F"/>
    <w:rsid w:val="0073786C"/>
    <w:rsid w:val="00742AFF"/>
    <w:rsid w:val="00753696"/>
    <w:rsid w:val="00753F1E"/>
    <w:rsid w:val="0075767A"/>
    <w:rsid w:val="00763558"/>
    <w:rsid w:val="007635BC"/>
    <w:rsid w:val="00764DCF"/>
    <w:rsid w:val="00773469"/>
    <w:rsid w:val="007738AA"/>
    <w:rsid w:val="00785EAB"/>
    <w:rsid w:val="007A71E5"/>
    <w:rsid w:val="007B319E"/>
    <w:rsid w:val="007B4DA6"/>
    <w:rsid w:val="007D01EC"/>
    <w:rsid w:val="007E17A6"/>
    <w:rsid w:val="007F618A"/>
    <w:rsid w:val="007F6C75"/>
    <w:rsid w:val="00802FBD"/>
    <w:rsid w:val="00815A93"/>
    <w:rsid w:val="00821BF4"/>
    <w:rsid w:val="0083199E"/>
    <w:rsid w:val="00832981"/>
    <w:rsid w:val="008346A3"/>
    <w:rsid w:val="00842E04"/>
    <w:rsid w:val="00845A8B"/>
    <w:rsid w:val="0084753C"/>
    <w:rsid w:val="0085156C"/>
    <w:rsid w:val="0086481D"/>
    <w:rsid w:val="00865F4E"/>
    <w:rsid w:val="00871799"/>
    <w:rsid w:val="008743BC"/>
    <w:rsid w:val="008865C0"/>
    <w:rsid w:val="00887AA3"/>
    <w:rsid w:val="008A49CC"/>
    <w:rsid w:val="008A7E6E"/>
    <w:rsid w:val="008B22BB"/>
    <w:rsid w:val="008B7C1C"/>
    <w:rsid w:val="008C59DA"/>
    <w:rsid w:val="008D34CF"/>
    <w:rsid w:val="008E0370"/>
    <w:rsid w:val="008E1404"/>
    <w:rsid w:val="0090298A"/>
    <w:rsid w:val="00906AE1"/>
    <w:rsid w:val="00907B67"/>
    <w:rsid w:val="009162AE"/>
    <w:rsid w:val="009245E1"/>
    <w:rsid w:val="00934489"/>
    <w:rsid w:val="00935F7C"/>
    <w:rsid w:val="009412AC"/>
    <w:rsid w:val="00945DC6"/>
    <w:rsid w:val="0095448C"/>
    <w:rsid w:val="00954DFD"/>
    <w:rsid w:val="00962CC8"/>
    <w:rsid w:val="009665A9"/>
    <w:rsid w:val="00983F11"/>
    <w:rsid w:val="00991202"/>
    <w:rsid w:val="009B6C80"/>
    <w:rsid w:val="009B6CDE"/>
    <w:rsid w:val="009B7D40"/>
    <w:rsid w:val="009C1317"/>
    <w:rsid w:val="009C308B"/>
    <w:rsid w:val="009D20EB"/>
    <w:rsid w:val="009E0A76"/>
    <w:rsid w:val="009E2A93"/>
    <w:rsid w:val="009E6321"/>
    <w:rsid w:val="009E7DB8"/>
    <w:rsid w:val="00A047B2"/>
    <w:rsid w:val="00A17411"/>
    <w:rsid w:val="00A31FB9"/>
    <w:rsid w:val="00A60C59"/>
    <w:rsid w:val="00A648F3"/>
    <w:rsid w:val="00A73EC2"/>
    <w:rsid w:val="00A819D1"/>
    <w:rsid w:val="00A82529"/>
    <w:rsid w:val="00A9250E"/>
    <w:rsid w:val="00AA0CEE"/>
    <w:rsid w:val="00AA321E"/>
    <w:rsid w:val="00AA3EDE"/>
    <w:rsid w:val="00AB036F"/>
    <w:rsid w:val="00AB1500"/>
    <w:rsid w:val="00AC2CF7"/>
    <w:rsid w:val="00AD30C5"/>
    <w:rsid w:val="00AD4039"/>
    <w:rsid w:val="00AE27CD"/>
    <w:rsid w:val="00AE291C"/>
    <w:rsid w:val="00B01C71"/>
    <w:rsid w:val="00B060EC"/>
    <w:rsid w:val="00B079A4"/>
    <w:rsid w:val="00B15FCD"/>
    <w:rsid w:val="00B17881"/>
    <w:rsid w:val="00B215C7"/>
    <w:rsid w:val="00B43F47"/>
    <w:rsid w:val="00B63670"/>
    <w:rsid w:val="00B64585"/>
    <w:rsid w:val="00B66CD3"/>
    <w:rsid w:val="00B709A1"/>
    <w:rsid w:val="00B81C98"/>
    <w:rsid w:val="00B93F2A"/>
    <w:rsid w:val="00B969C8"/>
    <w:rsid w:val="00BB0EDD"/>
    <w:rsid w:val="00BB6A11"/>
    <w:rsid w:val="00BC7977"/>
    <w:rsid w:val="00BD7E87"/>
    <w:rsid w:val="00BF49E7"/>
    <w:rsid w:val="00C01988"/>
    <w:rsid w:val="00C15968"/>
    <w:rsid w:val="00C17BBE"/>
    <w:rsid w:val="00C2104E"/>
    <w:rsid w:val="00C23657"/>
    <w:rsid w:val="00C24803"/>
    <w:rsid w:val="00C40279"/>
    <w:rsid w:val="00C408E7"/>
    <w:rsid w:val="00C6122F"/>
    <w:rsid w:val="00C627F5"/>
    <w:rsid w:val="00C74C7F"/>
    <w:rsid w:val="00C901E6"/>
    <w:rsid w:val="00CA0FE6"/>
    <w:rsid w:val="00CA3716"/>
    <w:rsid w:val="00CA518C"/>
    <w:rsid w:val="00CA587F"/>
    <w:rsid w:val="00CA725D"/>
    <w:rsid w:val="00CB00C3"/>
    <w:rsid w:val="00CB240C"/>
    <w:rsid w:val="00CB24B2"/>
    <w:rsid w:val="00CB2D6B"/>
    <w:rsid w:val="00CC47F6"/>
    <w:rsid w:val="00CE1A1A"/>
    <w:rsid w:val="00CE355D"/>
    <w:rsid w:val="00CF2679"/>
    <w:rsid w:val="00D07674"/>
    <w:rsid w:val="00D15D24"/>
    <w:rsid w:val="00D219FF"/>
    <w:rsid w:val="00D33004"/>
    <w:rsid w:val="00D40CF9"/>
    <w:rsid w:val="00D457E8"/>
    <w:rsid w:val="00D5623F"/>
    <w:rsid w:val="00D567B8"/>
    <w:rsid w:val="00D63903"/>
    <w:rsid w:val="00D63B15"/>
    <w:rsid w:val="00D745BF"/>
    <w:rsid w:val="00D845D2"/>
    <w:rsid w:val="00DA2D30"/>
    <w:rsid w:val="00DB16CC"/>
    <w:rsid w:val="00DB6DA4"/>
    <w:rsid w:val="00DD3B81"/>
    <w:rsid w:val="00DE0278"/>
    <w:rsid w:val="00DE0ED5"/>
    <w:rsid w:val="00DE523E"/>
    <w:rsid w:val="00DE571E"/>
    <w:rsid w:val="00DF7DC8"/>
    <w:rsid w:val="00E0137D"/>
    <w:rsid w:val="00E16E74"/>
    <w:rsid w:val="00E2670F"/>
    <w:rsid w:val="00E34E4F"/>
    <w:rsid w:val="00E42B40"/>
    <w:rsid w:val="00E43DA9"/>
    <w:rsid w:val="00E5051F"/>
    <w:rsid w:val="00E52D4E"/>
    <w:rsid w:val="00E55931"/>
    <w:rsid w:val="00E56658"/>
    <w:rsid w:val="00E77289"/>
    <w:rsid w:val="00E93B47"/>
    <w:rsid w:val="00EA7654"/>
    <w:rsid w:val="00EC0059"/>
    <w:rsid w:val="00EC7703"/>
    <w:rsid w:val="00EE0FC4"/>
    <w:rsid w:val="00EE320F"/>
    <w:rsid w:val="00EE6A4D"/>
    <w:rsid w:val="00EF3EE2"/>
    <w:rsid w:val="00EF509B"/>
    <w:rsid w:val="00EF612E"/>
    <w:rsid w:val="00F07674"/>
    <w:rsid w:val="00F10A9D"/>
    <w:rsid w:val="00F173A2"/>
    <w:rsid w:val="00F215F4"/>
    <w:rsid w:val="00F2249A"/>
    <w:rsid w:val="00F27FBD"/>
    <w:rsid w:val="00F33222"/>
    <w:rsid w:val="00F3327A"/>
    <w:rsid w:val="00F343B8"/>
    <w:rsid w:val="00F40574"/>
    <w:rsid w:val="00F549F9"/>
    <w:rsid w:val="00F60C0B"/>
    <w:rsid w:val="00F61A65"/>
    <w:rsid w:val="00F67035"/>
    <w:rsid w:val="00F73E9A"/>
    <w:rsid w:val="00F81AB7"/>
    <w:rsid w:val="00F831F3"/>
    <w:rsid w:val="00F85258"/>
    <w:rsid w:val="00F85BCF"/>
    <w:rsid w:val="00F867B6"/>
    <w:rsid w:val="00F94D35"/>
    <w:rsid w:val="00F95BF9"/>
    <w:rsid w:val="00FA1923"/>
    <w:rsid w:val="00FA2151"/>
    <w:rsid w:val="00FB09E7"/>
    <w:rsid w:val="00FC5B18"/>
    <w:rsid w:val="00FC6CB6"/>
    <w:rsid w:val="00FD53DB"/>
    <w:rsid w:val="00FD595B"/>
    <w:rsid w:val="00FD662A"/>
    <w:rsid w:val="00FE4EDA"/>
    <w:rsid w:val="00FF3EC2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docId w15:val="{CA51F790-590C-458C-B826-704A93E65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F1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6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2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hyperlink" Target="https://github.com/dzkmrn/PWL_UTS_16.gi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9</TotalTime>
  <Pages>12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38</cp:revision>
  <cp:lastPrinted>2023-04-05T04:10:00Z</cp:lastPrinted>
  <dcterms:created xsi:type="dcterms:W3CDTF">2022-09-30T03:13:00Z</dcterms:created>
  <dcterms:modified xsi:type="dcterms:W3CDTF">2023-04-05T04:11:00Z</dcterms:modified>
</cp:coreProperties>
</file>